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755F8" w14:textId="6E2DE0D6" w:rsidR="00D447E0" w:rsidRPr="00F71538" w:rsidRDefault="00000000" w:rsidP="00F71538">
      <w:pPr>
        <w:pBdr>
          <w:left w:val="double" w:sz="18" w:space="4" w:color="6C92A1" w:themeColor="accent5"/>
        </w:pBdr>
        <w:spacing w:line="420" w:lineRule="exact"/>
        <w:rPr>
          <w:rFonts w:eastAsia="Times New Roman" w:cstheme="minorHAnsi"/>
          <w:color w:val="78A3B0" w:themeColor="text2" w:themeTint="99"/>
          <w:kern w:val="28"/>
          <w:sz w:val="38"/>
          <w:szCs w:val="38"/>
          <w:lang w:eastAsia="ja-JP"/>
        </w:rPr>
      </w:pPr>
      <w:sdt>
        <w:sdtPr>
          <w:rPr>
            <w:rFonts w:eastAsia="Times New Roman" w:cstheme="minorHAnsi"/>
            <w:b/>
            <w:bCs/>
            <w:caps/>
            <w:color w:val="78A3B0" w:themeColor="text2" w:themeTint="99"/>
            <w:kern w:val="28"/>
            <w:sz w:val="38"/>
            <w:szCs w:val="38"/>
            <w:lang w:eastAsia="ja-JP"/>
          </w:rPr>
          <w:alias w:val="Enter your company name:"/>
          <w:tag w:val="Enter your company name:"/>
          <w:id w:val="1501239775"/>
          <w:placeholder>
            <w:docPart w:val="AC029F655B7544C3AE7A8106DD958293"/>
          </w:placeholder>
          <w:dataBinding w:prefixMappings="xmlns:ns0='http://schemas.openxmlformats.org/officeDocument/2006/extended-properties' " w:xpath="/ns0:Properties[1]/ns0:Company[1]" w:storeItemID="{6668398D-A668-4E3E-A5EB-62B293D839F1}"/>
          <w15:appearance w15:val="hidden"/>
          <w:text w:multiLine="1"/>
        </w:sdtPr>
        <w:sdtContent>
          <w:r w:rsidR="00F5362A" w:rsidRPr="00F71538">
            <w:rPr>
              <w:rFonts w:eastAsia="Times New Roman" w:cstheme="minorHAnsi"/>
              <w:b/>
              <w:bCs/>
              <w:caps/>
              <w:color w:val="78A3B0" w:themeColor="text2" w:themeTint="99"/>
              <w:kern w:val="28"/>
              <w:sz w:val="38"/>
              <w:szCs w:val="38"/>
              <w:lang w:eastAsia="ja-JP"/>
            </w:rPr>
            <w:t>EMAIL TEMPLATES</w:t>
          </w:r>
        </w:sdtContent>
      </w:sdt>
      <w:r w:rsidR="00D447E0" w:rsidRPr="00F71538">
        <w:rPr>
          <w:rFonts w:eastAsia="Times New Roman" w:cstheme="minorHAnsi"/>
          <w:caps/>
          <w:color w:val="78A3B0" w:themeColor="text2" w:themeTint="99"/>
          <w:kern w:val="28"/>
          <w:sz w:val="38"/>
          <w:szCs w:val="38"/>
          <w:lang w:eastAsia="ja-JP"/>
        </w:rPr>
        <w:br/>
      </w:r>
      <w:r w:rsidR="00C871ED">
        <w:rPr>
          <w:rFonts w:eastAsia="Times New Roman" w:cstheme="minorHAnsi"/>
          <w:color w:val="78A3B0" w:themeColor="text2" w:themeTint="99"/>
          <w:kern w:val="28"/>
          <w:sz w:val="38"/>
          <w:szCs w:val="38"/>
          <w:lang w:eastAsia="ja-JP"/>
        </w:rPr>
        <w:t>December</w:t>
      </w:r>
      <w:r w:rsidR="00D447E0" w:rsidRPr="00F71538">
        <w:rPr>
          <w:rFonts w:eastAsia="Times New Roman" w:cstheme="minorHAnsi"/>
          <w:color w:val="78A3B0" w:themeColor="text2" w:themeTint="99"/>
          <w:kern w:val="28"/>
          <w:sz w:val="38"/>
          <w:szCs w:val="38"/>
          <w:lang w:eastAsia="ja-JP"/>
        </w:rPr>
        <w:t xml:space="preserve"> 2022 </w:t>
      </w:r>
    </w:p>
    <w:p w14:paraId="5A1FA997" w14:textId="77777777" w:rsidR="00C471B7" w:rsidRDefault="00C471B7" w:rsidP="00AC43E5">
      <w:pPr>
        <w:spacing w:after="0" w:line="240" w:lineRule="auto"/>
      </w:pPr>
    </w:p>
    <w:p w14:paraId="73B76D4B" w14:textId="02622AC7" w:rsidR="00F5362A" w:rsidRDefault="00F5362A" w:rsidP="00AC43E5">
      <w:pPr>
        <w:spacing w:after="0" w:line="240" w:lineRule="auto"/>
      </w:pPr>
      <w:r>
        <w:t xml:space="preserve">Please note, </w:t>
      </w:r>
      <w:r w:rsidRPr="00AC43E5">
        <w:rPr>
          <w:color w:val="FF0000"/>
        </w:rPr>
        <w:t xml:space="preserve">red text </w:t>
      </w:r>
      <w:r>
        <w:t xml:space="preserve">indicates items you need to customize for your company. </w:t>
      </w:r>
      <w:r w:rsidR="00200BFC">
        <w:t>Red</w:t>
      </w:r>
      <w:r w:rsidR="00AC43E5">
        <w:t xml:space="preserve"> t</w:t>
      </w:r>
      <w:r>
        <w:t xml:space="preserve">ext should be turned black </w:t>
      </w:r>
      <w:r w:rsidR="00F86C2A">
        <w:t>before</w:t>
      </w:r>
      <w:r>
        <w:t xml:space="preserve"> sending unless you wish to draw attention to those details.</w:t>
      </w:r>
    </w:p>
    <w:p w14:paraId="56AA4658" w14:textId="77777777" w:rsidR="00F5362A" w:rsidRDefault="00F5362A" w:rsidP="00223B91">
      <w:pPr>
        <w:spacing w:after="0" w:line="240" w:lineRule="auto"/>
      </w:pP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F5362A" w14:paraId="1F89CA75" w14:textId="77777777" w:rsidTr="009B3B4B">
        <w:trPr>
          <w:trHeight w:val="306"/>
        </w:trPr>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7884DADB" w14:textId="77777777" w:rsidR="00F5362A" w:rsidRPr="00DE6AF3" w:rsidRDefault="00F5362A" w:rsidP="00FE2AD6">
            <w:pPr>
              <w:rPr>
                <w:sz w:val="22"/>
                <w:szCs w:val="22"/>
              </w:rPr>
            </w:pPr>
            <w:r w:rsidRPr="00DE6AF3">
              <w:rPr>
                <w:noProof/>
              </w:rPr>
              <w:drawing>
                <wp:inline distT="0" distB="0" distL="0" distR="0" wp14:anchorId="0428A268" wp14:editId="25EB103A">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right w:w="144" w:type="dxa"/>
            </w:tcMar>
            <w:vAlign w:val="center"/>
          </w:tcPr>
          <w:p w14:paraId="1BCCEC16" w14:textId="7DF35640" w:rsidR="00F5362A" w:rsidRPr="00DE6AF3" w:rsidRDefault="00F5362A" w:rsidP="00FE2AD6">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BEST PRACTICE:</w:t>
            </w:r>
            <w:r w:rsidR="00AC43E5">
              <w:rPr>
                <w:b/>
                <w:bCs/>
                <w:sz w:val="22"/>
                <w:szCs w:val="22"/>
              </w:rPr>
              <w:t xml:space="preserve"> </w:t>
            </w:r>
            <w:r w:rsidRPr="00DE6AF3">
              <w:rPr>
                <w:b/>
                <w:bCs/>
                <w:sz w:val="22"/>
                <w:szCs w:val="22"/>
              </w:rPr>
              <w:t xml:space="preserve"> </w:t>
            </w:r>
            <w:r>
              <w:rPr>
                <w:sz w:val="22"/>
                <w:szCs w:val="22"/>
              </w:rPr>
              <w:t xml:space="preserve">Most email platforms allow you to schedule </w:t>
            </w:r>
            <w:r w:rsidR="00AC43E5">
              <w:rPr>
                <w:sz w:val="22"/>
                <w:szCs w:val="22"/>
              </w:rPr>
              <w:t>your emails in advance. You will save</w:t>
            </w:r>
            <w:r w:rsidR="00F86C2A">
              <w:rPr>
                <w:sz w:val="22"/>
                <w:szCs w:val="22"/>
              </w:rPr>
              <w:t xml:space="preserve"> t</w:t>
            </w:r>
            <w:r w:rsidR="00AC43E5">
              <w:rPr>
                <w:sz w:val="22"/>
                <w:szCs w:val="22"/>
              </w:rPr>
              <w:t xml:space="preserve">ime by </w:t>
            </w:r>
            <w:r w:rsidR="00F86C2A">
              <w:rPr>
                <w:sz w:val="22"/>
                <w:szCs w:val="22"/>
              </w:rPr>
              <w:t>preparing</w:t>
            </w:r>
            <w:r w:rsidR="00AC43E5">
              <w:rPr>
                <w:sz w:val="22"/>
                <w:szCs w:val="22"/>
              </w:rPr>
              <w:t xml:space="preserve"> your monthly meeting emails </w:t>
            </w:r>
            <w:r w:rsidR="00671B79">
              <w:rPr>
                <w:sz w:val="22"/>
                <w:szCs w:val="22"/>
              </w:rPr>
              <w:t xml:space="preserve">all </w:t>
            </w:r>
            <w:r w:rsidR="00AC43E5">
              <w:rPr>
                <w:sz w:val="22"/>
                <w:szCs w:val="22"/>
              </w:rPr>
              <w:t>at once.</w:t>
            </w:r>
          </w:p>
        </w:tc>
      </w:tr>
    </w:tbl>
    <w:p w14:paraId="19AE7B4F" w14:textId="4F1781A2" w:rsidR="00F5362A" w:rsidRDefault="00F5362A" w:rsidP="00223B91">
      <w:pPr>
        <w:spacing w:after="0" w:line="240" w:lineRule="auto"/>
      </w:pPr>
    </w:p>
    <w:p w14:paraId="5ABC9D30" w14:textId="08A92230" w:rsidR="00F5362A" w:rsidRPr="003B47F7" w:rsidRDefault="00AC43E5" w:rsidP="003B47F7">
      <w:pPr>
        <w:spacing w:line="240" w:lineRule="auto"/>
        <w:rPr>
          <w:b/>
          <w:bCs/>
          <w:color w:val="78A3B0" w:themeColor="text2" w:themeTint="99"/>
          <w:sz w:val="36"/>
          <w:szCs w:val="36"/>
        </w:rPr>
      </w:pPr>
      <w:r w:rsidRPr="003B47F7">
        <w:rPr>
          <w:b/>
          <w:bCs/>
          <w:color w:val="78A3B0" w:themeColor="text2" w:themeTint="99"/>
          <w:sz w:val="36"/>
          <w:szCs w:val="36"/>
        </w:rPr>
        <w:t>SALES MEETING EMAILS</w:t>
      </w:r>
    </w:p>
    <w:tbl>
      <w:tblPr>
        <w:tblStyle w:val="TableGrid"/>
        <w:tblW w:w="0" w:type="auto"/>
        <w:tblLook w:val="04A0" w:firstRow="1" w:lastRow="0" w:firstColumn="1" w:lastColumn="0" w:noHBand="0" w:noVBand="1"/>
      </w:tblPr>
      <w:tblGrid>
        <w:gridCol w:w="1705"/>
        <w:gridCol w:w="7645"/>
      </w:tblGrid>
      <w:tr w:rsidR="00E80781" w14:paraId="6F75930D" w14:textId="77777777" w:rsidTr="00A45411">
        <w:tc>
          <w:tcPr>
            <w:tcW w:w="1705" w:type="dxa"/>
          </w:tcPr>
          <w:p w14:paraId="735039BF" w14:textId="2804EEC0" w:rsidR="00E80781" w:rsidRDefault="0013557C" w:rsidP="00E80781">
            <w:pPr>
              <w:jc w:val="right"/>
            </w:pPr>
            <w:r>
              <w:rPr>
                <w:b/>
                <w:bCs/>
              </w:rPr>
              <w:t xml:space="preserve">Send </w:t>
            </w:r>
            <w:r w:rsidR="00020621">
              <w:rPr>
                <w:b/>
                <w:bCs/>
              </w:rPr>
              <w:t>Date</w:t>
            </w:r>
          </w:p>
        </w:tc>
        <w:tc>
          <w:tcPr>
            <w:tcW w:w="7645" w:type="dxa"/>
          </w:tcPr>
          <w:p w14:paraId="67C4441A" w14:textId="3E8A07AC" w:rsidR="00E80781" w:rsidRDefault="008E168C" w:rsidP="001027D0">
            <w:r>
              <w:t>Send date</w:t>
            </w:r>
            <w:r w:rsidR="000829BF">
              <w:t>(</w:t>
            </w:r>
            <w:r>
              <w:t>s</w:t>
            </w:r>
            <w:r w:rsidR="000829BF">
              <w:t>)</w:t>
            </w:r>
            <w:r>
              <w:t xml:space="preserve"> will d</w:t>
            </w:r>
            <w:r w:rsidR="00020621">
              <w:t xml:space="preserve">epend on the frequency of your meetings. </w:t>
            </w:r>
            <w:r>
              <w:t>You may choose to send 2 weeks prior AND the day before for monthly meetings</w:t>
            </w:r>
            <w:r w:rsidR="00020621">
              <w:t xml:space="preserve">. </w:t>
            </w:r>
            <w:r>
              <w:t>For w</w:t>
            </w:r>
            <w:r w:rsidR="00020621">
              <w:t>eekly meetings</w:t>
            </w:r>
            <w:r>
              <w:t>, you</w:t>
            </w:r>
            <w:r w:rsidR="00020621">
              <w:t xml:space="preserve"> may wish </w:t>
            </w:r>
            <w:r>
              <w:t>only to</w:t>
            </w:r>
            <w:r w:rsidR="00020621">
              <w:t xml:space="preserve"> send reminders the day before.</w:t>
            </w:r>
          </w:p>
        </w:tc>
      </w:tr>
      <w:tr w:rsidR="0013557C" w14:paraId="2D1F19BE" w14:textId="77777777" w:rsidTr="00A45411">
        <w:tc>
          <w:tcPr>
            <w:tcW w:w="1705" w:type="dxa"/>
          </w:tcPr>
          <w:p w14:paraId="0C97525C" w14:textId="330AAA7A" w:rsidR="0013557C" w:rsidRDefault="0013557C" w:rsidP="00E80781">
            <w:pPr>
              <w:jc w:val="right"/>
            </w:pPr>
            <w:r>
              <w:rPr>
                <w:b/>
                <w:bCs/>
              </w:rPr>
              <w:t>Subject Line</w:t>
            </w:r>
          </w:p>
        </w:tc>
        <w:tc>
          <w:tcPr>
            <w:tcW w:w="7645" w:type="dxa"/>
          </w:tcPr>
          <w:p w14:paraId="243F57FC" w14:textId="7AD78D4E" w:rsidR="0013557C" w:rsidRDefault="0013557C" w:rsidP="00223B91">
            <w:r>
              <w:t xml:space="preserve">Sales Meeting </w:t>
            </w:r>
            <w:r w:rsidRPr="00020621">
              <w:rPr>
                <w:color w:val="FF0000"/>
              </w:rPr>
              <w:t>Tomorrow</w:t>
            </w:r>
            <w:r w:rsidR="00020621" w:rsidRPr="00020621">
              <w:rPr>
                <w:color w:val="FF0000"/>
              </w:rPr>
              <w:t xml:space="preserve"> or Date</w:t>
            </w:r>
          </w:p>
        </w:tc>
      </w:tr>
      <w:tr w:rsidR="0013557C" w14:paraId="74838A99" w14:textId="77777777" w:rsidTr="00A45411">
        <w:tc>
          <w:tcPr>
            <w:tcW w:w="1705" w:type="dxa"/>
          </w:tcPr>
          <w:p w14:paraId="36B30549" w14:textId="77777777" w:rsidR="0013557C" w:rsidRDefault="0013557C" w:rsidP="00E80781">
            <w:pPr>
              <w:jc w:val="right"/>
              <w:rPr>
                <w:b/>
                <w:bCs/>
              </w:rPr>
            </w:pPr>
            <w:r>
              <w:rPr>
                <w:b/>
                <w:bCs/>
              </w:rPr>
              <w:t xml:space="preserve">Email Body </w:t>
            </w:r>
          </w:p>
          <w:p w14:paraId="1D2B5489" w14:textId="0CDE9C09" w:rsidR="0013557C" w:rsidRDefault="0013557C" w:rsidP="00E80781">
            <w:pPr>
              <w:jc w:val="right"/>
            </w:pPr>
            <w:r>
              <w:t xml:space="preserve">(change </w:t>
            </w:r>
            <w:r w:rsidRPr="00223B91">
              <w:rPr>
                <w:color w:val="FF0000"/>
              </w:rPr>
              <w:t xml:space="preserve">red text </w:t>
            </w:r>
            <w:r>
              <w:t>to black when completed)</w:t>
            </w:r>
          </w:p>
        </w:tc>
        <w:tc>
          <w:tcPr>
            <w:tcW w:w="7645" w:type="dxa"/>
          </w:tcPr>
          <w:p w14:paraId="5F6D2D1F" w14:textId="7C7362A6" w:rsidR="0013557C" w:rsidRDefault="0013557C" w:rsidP="00033A69">
            <w:r>
              <w:t xml:space="preserve">We look forward to seeing you at the </w:t>
            </w:r>
            <w:r w:rsidR="008E168C">
              <w:t>S</w:t>
            </w:r>
            <w:r>
              <w:t xml:space="preserve">ales </w:t>
            </w:r>
            <w:r w:rsidR="008E168C">
              <w:t>M</w:t>
            </w:r>
            <w:r>
              <w:t xml:space="preserve">eeting! </w:t>
            </w:r>
          </w:p>
          <w:p w14:paraId="7A68F638" w14:textId="77777777" w:rsidR="0013557C" w:rsidRDefault="0013557C" w:rsidP="00033A69">
            <w:pPr>
              <w:ind w:left="720"/>
              <w:rPr>
                <w:b/>
                <w:bCs/>
              </w:rPr>
            </w:pPr>
          </w:p>
          <w:p w14:paraId="27BABB21" w14:textId="3CF5F6E7" w:rsidR="0013557C" w:rsidRPr="0013557C" w:rsidRDefault="0013557C" w:rsidP="00033A69">
            <w:pPr>
              <w:ind w:left="720"/>
              <w:rPr>
                <w:color w:val="FF0000"/>
              </w:rPr>
            </w:pPr>
            <w:r>
              <w:rPr>
                <w:b/>
                <w:bCs/>
              </w:rPr>
              <w:t xml:space="preserve">Date &amp; Time: </w:t>
            </w:r>
            <w:r w:rsidRPr="0013557C">
              <w:rPr>
                <w:color w:val="FF0000"/>
              </w:rPr>
              <w:t>Insert details</w:t>
            </w:r>
          </w:p>
          <w:p w14:paraId="41A9B356" w14:textId="0B9E1BA4" w:rsidR="0013557C" w:rsidRDefault="0013557C" w:rsidP="00033A69">
            <w:pPr>
              <w:ind w:left="720"/>
              <w:rPr>
                <w:color w:val="FF0000"/>
              </w:rPr>
            </w:pPr>
            <w:r w:rsidRPr="00821046">
              <w:rPr>
                <w:b/>
                <w:bCs/>
              </w:rPr>
              <w:t>Location:</w:t>
            </w:r>
            <w:r>
              <w:rPr>
                <w:b/>
                <w:bCs/>
              </w:rPr>
              <w:t xml:space="preserve"> </w:t>
            </w:r>
            <w:r>
              <w:rPr>
                <w:color w:val="FF0000"/>
              </w:rPr>
              <w:t>location or link for virtual meeting</w:t>
            </w:r>
          </w:p>
          <w:p w14:paraId="2651B59F" w14:textId="77777777" w:rsidR="0013557C" w:rsidRPr="00821046" w:rsidRDefault="0013557C" w:rsidP="00033A69">
            <w:pPr>
              <w:ind w:left="720"/>
            </w:pPr>
            <w:r w:rsidRPr="00821046">
              <w:rPr>
                <w:b/>
                <w:bCs/>
              </w:rPr>
              <w:t>Meeting highlights:</w:t>
            </w:r>
          </w:p>
          <w:p w14:paraId="7DBE5A73" w14:textId="77777777" w:rsidR="00513225" w:rsidRDefault="0013557C" w:rsidP="00B866E3">
            <w:pPr>
              <w:pStyle w:val="ListParagraph"/>
              <w:numPr>
                <w:ilvl w:val="0"/>
                <w:numId w:val="8"/>
              </w:numPr>
              <w:rPr>
                <w:color w:val="FF0000"/>
              </w:rPr>
            </w:pPr>
            <w:r>
              <w:rPr>
                <w:color w:val="FF0000"/>
              </w:rPr>
              <w:t>Practical Learning</w:t>
            </w:r>
            <w:r w:rsidR="00C471B7">
              <w:rPr>
                <w:color w:val="FF0000"/>
              </w:rPr>
              <w:t xml:space="preserve"> (choose one)</w:t>
            </w:r>
            <w:r>
              <w:rPr>
                <w:color w:val="FF0000"/>
              </w:rPr>
              <w:t xml:space="preserve">: </w:t>
            </w:r>
            <w:r w:rsidR="00513225" w:rsidRPr="00513225">
              <w:rPr>
                <w:color w:val="FF0000"/>
              </w:rPr>
              <w:t xml:space="preserve">Open House Safety / Risk Self-Assessment / Interview with Tener Tech / Monthly Goal Setting </w:t>
            </w:r>
          </w:p>
          <w:p w14:paraId="5B602D76" w14:textId="73E044DA" w:rsidR="0013557C" w:rsidRPr="0013557C" w:rsidRDefault="0013557C" w:rsidP="00B866E3">
            <w:pPr>
              <w:pStyle w:val="ListParagraph"/>
              <w:numPr>
                <w:ilvl w:val="0"/>
                <w:numId w:val="8"/>
              </w:numPr>
              <w:rPr>
                <w:color w:val="FF0000"/>
              </w:rPr>
            </w:pPr>
            <w:r w:rsidRPr="0013557C">
              <w:rPr>
                <w:color w:val="FF0000"/>
              </w:rPr>
              <w:t>Company updates</w:t>
            </w:r>
          </w:p>
          <w:p w14:paraId="13BD00E1" w14:textId="205ABD1D" w:rsidR="0013557C" w:rsidRPr="0013557C" w:rsidRDefault="0013557C" w:rsidP="00B866E3">
            <w:pPr>
              <w:pStyle w:val="ListParagraph"/>
              <w:numPr>
                <w:ilvl w:val="0"/>
                <w:numId w:val="8"/>
              </w:numPr>
              <w:rPr>
                <w:color w:val="FF0000"/>
              </w:rPr>
            </w:pPr>
            <w:r w:rsidRPr="0013557C">
              <w:rPr>
                <w:color w:val="FF0000"/>
              </w:rPr>
              <w:t>Insert additional highlights</w:t>
            </w:r>
          </w:p>
          <w:p w14:paraId="54D778A0" w14:textId="77777777" w:rsidR="0013557C" w:rsidRDefault="0013557C" w:rsidP="00033A69"/>
          <w:p w14:paraId="693B7780" w14:textId="719C7DF3" w:rsidR="0013557C" w:rsidRDefault="0013557C" w:rsidP="00033A69">
            <w:r>
              <w:t xml:space="preserve">Please reach out if you have any questions. </w:t>
            </w:r>
          </w:p>
          <w:p w14:paraId="2964607D" w14:textId="77777777" w:rsidR="0013557C" w:rsidRDefault="0013557C" w:rsidP="00033A69"/>
          <w:p w14:paraId="0AD65FF9" w14:textId="77777777" w:rsidR="0013557C" w:rsidRDefault="0013557C" w:rsidP="00033A69">
            <w:r w:rsidRPr="00D7137D">
              <w:rPr>
                <w:b/>
                <w:bCs/>
                <w:u w:val="single"/>
              </w:rPr>
              <w:t>Mark Your Calendar</w:t>
            </w:r>
            <w:r w:rsidRPr="00D7137D">
              <w:t xml:space="preserve"> </w:t>
            </w:r>
          </w:p>
          <w:p w14:paraId="5D2C8EA6" w14:textId="10FAE91D" w:rsidR="0013557C" w:rsidRPr="00E31DCC" w:rsidRDefault="0013557C" w:rsidP="006C6BEE">
            <w:pPr>
              <w:pStyle w:val="ListParagraph"/>
              <w:numPr>
                <w:ilvl w:val="0"/>
                <w:numId w:val="3"/>
              </w:numPr>
              <w:rPr>
                <w:color w:val="FF0000"/>
              </w:rPr>
            </w:pPr>
            <w:r>
              <w:rPr>
                <w:color w:val="FF0000"/>
              </w:rPr>
              <w:t>Workshop Date &amp; Time</w:t>
            </w:r>
          </w:p>
          <w:p w14:paraId="130E8C44" w14:textId="4CC9DC90" w:rsidR="0013557C" w:rsidRDefault="0013557C" w:rsidP="006C6BEE">
            <w:pPr>
              <w:pStyle w:val="ListParagraph"/>
              <w:numPr>
                <w:ilvl w:val="0"/>
                <w:numId w:val="3"/>
              </w:numPr>
              <w:rPr>
                <w:color w:val="FF0000"/>
              </w:rPr>
            </w:pPr>
            <w:r>
              <w:rPr>
                <w:color w:val="FF0000"/>
              </w:rPr>
              <w:t>Upcoming Sales Meetings</w:t>
            </w:r>
          </w:p>
          <w:p w14:paraId="3CFEB8EE" w14:textId="77777777" w:rsidR="0013557C" w:rsidRDefault="0013557C" w:rsidP="00223B91">
            <w:pPr>
              <w:pStyle w:val="ListParagraph"/>
              <w:numPr>
                <w:ilvl w:val="0"/>
                <w:numId w:val="3"/>
              </w:numPr>
              <w:rPr>
                <w:color w:val="FF0000"/>
              </w:rPr>
            </w:pPr>
            <w:r>
              <w:rPr>
                <w:color w:val="FF0000"/>
              </w:rPr>
              <w:t>Sales Contest Dates</w:t>
            </w:r>
          </w:p>
          <w:p w14:paraId="31F5F54F" w14:textId="77777777" w:rsidR="00EC7874" w:rsidRDefault="0013557C" w:rsidP="00EC7874">
            <w:pPr>
              <w:pStyle w:val="ListParagraph"/>
              <w:numPr>
                <w:ilvl w:val="0"/>
                <w:numId w:val="3"/>
              </w:numPr>
              <w:rPr>
                <w:color w:val="FF0000"/>
              </w:rPr>
            </w:pPr>
            <w:r>
              <w:rPr>
                <w:color w:val="FF0000"/>
              </w:rPr>
              <w:t>O</w:t>
            </w:r>
            <w:r w:rsidRPr="0013557C">
              <w:rPr>
                <w:color w:val="FF0000"/>
              </w:rPr>
              <w:t>ther</w:t>
            </w:r>
            <w:r w:rsidR="00020621">
              <w:rPr>
                <w:color w:val="FF0000"/>
              </w:rPr>
              <w:t xml:space="preserve"> Important Dates</w:t>
            </w:r>
          </w:p>
          <w:p w14:paraId="2256BC53" w14:textId="0AB3E21C" w:rsidR="009A76E1" w:rsidRPr="00EC7874" w:rsidRDefault="009A76E1" w:rsidP="009A76E1">
            <w:pPr>
              <w:pStyle w:val="ListParagraph"/>
              <w:ind w:left="360"/>
              <w:rPr>
                <w:color w:val="FF0000"/>
              </w:rPr>
            </w:pPr>
          </w:p>
        </w:tc>
      </w:tr>
      <w:tr w:rsidR="0013557C" w14:paraId="7CFDBA8E" w14:textId="77777777" w:rsidTr="00A45411">
        <w:tc>
          <w:tcPr>
            <w:tcW w:w="1705" w:type="dxa"/>
          </w:tcPr>
          <w:p w14:paraId="7569169A" w14:textId="012B3660" w:rsidR="0013557C" w:rsidRPr="00DD6194" w:rsidRDefault="00020621" w:rsidP="00E80781">
            <w:pPr>
              <w:jc w:val="right"/>
            </w:pPr>
            <w:r>
              <w:rPr>
                <w:b/>
                <w:bCs/>
              </w:rPr>
              <w:t xml:space="preserve">Optional </w:t>
            </w:r>
            <w:r w:rsidR="0013557C" w:rsidRPr="00DD6194">
              <w:rPr>
                <w:b/>
                <w:bCs/>
              </w:rPr>
              <w:t>Attachments</w:t>
            </w:r>
          </w:p>
        </w:tc>
        <w:tc>
          <w:tcPr>
            <w:tcW w:w="7645" w:type="dxa"/>
          </w:tcPr>
          <w:p w14:paraId="0955921F" w14:textId="431FA7A8" w:rsidR="00C471B7" w:rsidRPr="0054332D" w:rsidRDefault="0054332D" w:rsidP="003B47F7">
            <w:pPr>
              <w:pStyle w:val="ListParagraph"/>
              <w:numPr>
                <w:ilvl w:val="0"/>
                <w:numId w:val="3"/>
              </w:numPr>
              <w:rPr>
                <w:rStyle w:val="Hyperlink"/>
              </w:rPr>
            </w:pPr>
            <w:r>
              <w:fldChar w:fldCharType="begin"/>
            </w:r>
            <w:r w:rsidR="00132367">
              <w:instrText>HYPERLINK "https://sparkandlogic.com/wp-content/uploads/2022/11/agent-agenda-Dec2022.docx"</w:instrText>
            </w:r>
            <w:r>
              <w:fldChar w:fldCharType="separate"/>
            </w:r>
            <w:r w:rsidR="0013557C" w:rsidRPr="0054332D">
              <w:rPr>
                <w:rStyle w:val="Hyperlink"/>
              </w:rPr>
              <w:t>Agent Agenda</w:t>
            </w:r>
          </w:p>
          <w:p w14:paraId="5B94F812" w14:textId="6CA57F10" w:rsidR="00DD6194" w:rsidRPr="00DD6194" w:rsidRDefault="0054332D" w:rsidP="00E11FD5">
            <w:pPr>
              <w:pStyle w:val="ListParagraph"/>
              <w:numPr>
                <w:ilvl w:val="0"/>
                <w:numId w:val="3"/>
              </w:numPr>
            </w:pPr>
            <w:r>
              <w:fldChar w:fldCharType="end"/>
            </w:r>
            <w:hyperlink r:id="rId9" w:history="1">
              <w:r w:rsidR="00DD6194" w:rsidRPr="003B47F7">
                <w:rPr>
                  <w:rStyle w:val="Hyperlink"/>
                </w:rPr>
                <w:t>Learning Sprint Handouts</w:t>
              </w:r>
            </w:hyperlink>
          </w:p>
        </w:tc>
      </w:tr>
    </w:tbl>
    <w:p w14:paraId="07DE1291" w14:textId="7B40CDBB" w:rsidR="00DD6194" w:rsidRDefault="00DD6194" w:rsidP="00DD6194">
      <w:pPr>
        <w:spacing w:line="240" w:lineRule="auto"/>
        <w:rPr>
          <w:b/>
          <w:bCs/>
        </w:rPr>
      </w:pPr>
    </w:p>
    <w:p w14:paraId="69D575E2" w14:textId="1A293341" w:rsidR="00A33A7D" w:rsidRDefault="00DD6194" w:rsidP="00DD6194">
      <w:pPr>
        <w:spacing w:after="0" w:line="240" w:lineRule="auto"/>
        <w:rPr>
          <w:b/>
          <w:bCs/>
        </w:rPr>
      </w:pPr>
      <w:r>
        <w:rPr>
          <w:b/>
          <w:bCs/>
        </w:rPr>
        <w:t>V</w:t>
      </w:r>
      <w:r w:rsidR="006A38D6">
        <w:rPr>
          <w:b/>
          <w:bCs/>
        </w:rPr>
        <w:t>IRTUAL MEETINGS ONLY</w:t>
      </w:r>
      <w:r w:rsidR="009F0AC7">
        <w:rPr>
          <w:b/>
          <w:bCs/>
        </w:rPr>
        <w:t xml:space="preserve"> </w:t>
      </w:r>
      <w:r w:rsidR="009F0AC7">
        <w:t>(Your virtual meeting platform may send this automatically for you.)</w:t>
      </w:r>
    </w:p>
    <w:p w14:paraId="5A3C0E84" w14:textId="4D05BFF5" w:rsidR="00C03FAD" w:rsidRDefault="00C03FAD" w:rsidP="00E80781">
      <w:pPr>
        <w:spacing w:after="0" w:line="240" w:lineRule="auto"/>
      </w:pPr>
    </w:p>
    <w:tbl>
      <w:tblPr>
        <w:tblStyle w:val="TableGrid"/>
        <w:tblW w:w="0" w:type="auto"/>
        <w:tblLook w:val="04A0" w:firstRow="1" w:lastRow="0" w:firstColumn="1" w:lastColumn="0" w:noHBand="0" w:noVBand="1"/>
      </w:tblPr>
      <w:tblGrid>
        <w:gridCol w:w="1705"/>
        <w:gridCol w:w="7645"/>
      </w:tblGrid>
      <w:tr w:rsidR="00C03FAD" w14:paraId="05B18087" w14:textId="77777777" w:rsidTr="00CC299A">
        <w:tc>
          <w:tcPr>
            <w:tcW w:w="1705" w:type="dxa"/>
          </w:tcPr>
          <w:p w14:paraId="1372D059" w14:textId="77777777" w:rsidR="00C03FAD" w:rsidRDefault="00C03FAD" w:rsidP="00CC299A">
            <w:pPr>
              <w:jc w:val="right"/>
            </w:pPr>
            <w:r>
              <w:rPr>
                <w:b/>
                <w:bCs/>
              </w:rPr>
              <w:t>Send Date</w:t>
            </w:r>
          </w:p>
        </w:tc>
        <w:tc>
          <w:tcPr>
            <w:tcW w:w="7645" w:type="dxa"/>
          </w:tcPr>
          <w:p w14:paraId="08537B65" w14:textId="180C8E0C" w:rsidR="00C03FAD" w:rsidRDefault="00C03FAD" w:rsidP="00CC299A">
            <w:r>
              <w:t>Day of meeting</w:t>
            </w:r>
            <w:r w:rsidR="00542269">
              <w:t xml:space="preserve"> </w:t>
            </w:r>
          </w:p>
        </w:tc>
      </w:tr>
      <w:tr w:rsidR="00C03FAD" w14:paraId="1CA400DF" w14:textId="77777777" w:rsidTr="00CC299A">
        <w:tc>
          <w:tcPr>
            <w:tcW w:w="1705" w:type="dxa"/>
          </w:tcPr>
          <w:p w14:paraId="059C5C51" w14:textId="77777777" w:rsidR="00C03FAD" w:rsidRDefault="00C03FAD" w:rsidP="00CC299A">
            <w:pPr>
              <w:jc w:val="right"/>
            </w:pPr>
            <w:r>
              <w:rPr>
                <w:b/>
                <w:bCs/>
              </w:rPr>
              <w:t>Send Time</w:t>
            </w:r>
          </w:p>
        </w:tc>
        <w:tc>
          <w:tcPr>
            <w:tcW w:w="7645" w:type="dxa"/>
          </w:tcPr>
          <w:p w14:paraId="5A8E356A" w14:textId="5854459A" w:rsidR="00C03FAD" w:rsidRDefault="00304580" w:rsidP="00CC299A">
            <w:r>
              <w:t>1</w:t>
            </w:r>
            <w:r w:rsidR="00C03FAD">
              <w:t xml:space="preserve"> hour before start time</w:t>
            </w:r>
          </w:p>
        </w:tc>
      </w:tr>
      <w:tr w:rsidR="00C03FAD" w14:paraId="1AAC6FDF" w14:textId="77777777" w:rsidTr="00CC299A">
        <w:tc>
          <w:tcPr>
            <w:tcW w:w="1705" w:type="dxa"/>
          </w:tcPr>
          <w:p w14:paraId="5AC22AED" w14:textId="77777777" w:rsidR="00C03FAD" w:rsidRDefault="00C03FAD" w:rsidP="00CC299A">
            <w:pPr>
              <w:jc w:val="right"/>
            </w:pPr>
            <w:r>
              <w:rPr>
                <w:b/>
                <w:bCs/>
              </w:rPr>
              <w:t>Subject Line</w:t>
            </w:r>
          </w:p>
        </w:tc>
        <w:tc>
          <w:tcPr>
            <w:tcW w:w="7645" w:type="dxa"/>
          </w:tcPr>
          <w:p w14:paraId="65F59D9D" w14:textId="588E786D" w:rsidR="00C03FAD" w:rsidRDefault="00C03FAD" w:rsidP="00CC299A">
            <w:r>
              <w:t>Sales Meeting Starts in 1 Hour</w:t>
            </w:r>
          </w:p>
        </w:tc>
      </w:tr>
      <w:tr w:rsidR="00C03FAD" w14:paraId="20E88F8D" w14:textId="77777777" w:rsidTr="00CC299A">
        <w:tc>
          <w:tcPr>
            <w:tcW w:w="1705" w:type="dxa"/>
          </w:tcPr>
          <w:p w14:paraId="644C7DB3" w14:textId="77777777" w:rsidR="00C03FAD" w:rsidRDefault="00C03FAD" w:rsidP="00CC299A">
            <w:pPr>
              <w:jc w:val="right"/>
              <w:rPr>
                <w:b/>
                <w:bCs/>
              </w:rPr>
            </w:pPr>
            <w:r>
              <w:rPr>
                <w:b/>
                <w:bCs/>
              </w:rPr>
              <w:t xml:space="preserve">Email Body </w:t>
            </w:r>
          </w:p>
          <w:p w14:paraId="657F2500" w14:textId="1AD4BAF1" w:rsidR="00C03FAD" w:rsidRDefault="00C03FAD" w:rsidP="00CC299A">
            <w:pPr>
              <w:jc w:val="right"/>
            </w:pPr>
          </w:p>
        </w:tc>
        <w:tc>
          <w:tcPr>
            <w:tcW w:w="7645" w:type="dxa"/>
          </w:tcPr>
          <w:p w14:paraId="59BB5D32" w14:textId="7CB69C39" w:rsidR="00C03FAD" w:rsidRDefault="00C03FAD" w:rsidP="00CC299A">
            <w:r>
              <w:t>Just a reminder, our sales meeting begins in 1 hour. See you there!</w:t>
            </w:r>
          </w:p>
          <w:p w14:paraId="1EBBAD00" w14:textId="43B4C80A" w:rsidR="00C03FAD" w:rsidRDefault="00C03FAD" w:rsidP="00C03FAD">
            <w:r w:rsidRPr="00C03FAD">
              <w:rPr>
                <w:b/>
                <w:bCs/>
              </w:rPr>
              <w:t>Meeting link:</w:t>
            </w:r>
            <w:r>
              <w:t xml:space="preserve"> </w:t>
            </w:r>
            <w:r>
              <w:rPr>
                <w:color w:val="FF0000"/>
              </w:rPr>
              <w:t xml:space="preserve">&lt;Insert </w:t>
            </w:r>
            <w:r w:rsidR="006A38D6">
              <w:rPr>
                <w:color w:val="FF0000"/>
              </w:rPr>
              <w:t>virtual meeting link</w:t>
            </w:r>
            <w:r>
              <w:rPr>
                <w:color w:val="FF0000"/>
              </w:rPr>
              <w:t>&gt;</w:t>
            </w:r>
          </w:p>
        </w:tc>
      </w:tr>
    </w:tbl>
    <w:p w14:paraId="76C50CE4" w14:textId="77777777" w:rsidR="00513225" w:rsidRDefault="00513225" w:rsidP="0016518D">
      <w:pPr>
        <w:rPr>
          <w:b/>
          <w:bCs/>
          <w:color w:val="78A3B0" w:themeColor="text2" w:themeTint="99"/>
          <w:sz w:val="36"/>
          <w:szCs w:val="36"/>
        </w:rPr>
      </w:pPr>
    </w:p>
    <w:p w14:paraId="5424B18A" w14:textId="24088AE4" w:rsidR="00AC43E5" w:rsidRDefault="00AC43E5" w:rsidP="0016518D">
      <w:pPr>
        <w:rPr>
          <w:b/>
          <w:bCs/>
        </w:rPr>
      </w:pPr>
      <w:r>
        <w:rPr>
          <w:b/>
          <w:bCs/>
          <w:color w:val="78A3B0" w:themeColor="text2" w:themeTint="99"/>
          <w:sz w:val="36"/>
          <w:szCs w:val="36"/>
        </w:rPr>
        <w:lastRenderedPageBreak/>
        <w:t>WORKSHOP</w:t>
      </w:r>
      <w:r w:rsidRPr="00AC43E5">
        <w:rPr>
          <w:b/>
          <w:bCs/>
          <w:color w:val="78A3B0" w:themeColor="text2" w:themeTint="99"/>
          <w:sz w:val="36"/>
          <w:szCs w:val="36"/>
        </w:rPr>
        <w:t xml:space="preserve"> EMAILS</w:t>
      </w:r>
      <w:r>
        <w:rPr>
          <w:b/>
          <w:bCs/>
        </w:rPr>
        <w:t xml:space="preserve"> </w:t>
      </w:r>
    </w:p>
    <w:tbl>
      <w:tblPr>
        <w:tblStyle w:val="TableGrid"/>
        <w:tblW w:w="0" w:type="auto"/>
        <w:tblLook w:val="04A0" w:firstRow="1" w:lastRow="0" w:firstColumn="1" w:lastColumn="0" w:noHBand="0" w:noVBand="1"/>
      </w:tblPr>
      <w:tblGrid>
        <w:gridCol w:w="1705"/>
        <w:gridCol w:w="7645"/>
      </w:tblGrid>
      <w:tr w:rsidR="00542269" w14:paraId="3AD81F6B" w14:textId="77777777" w:rsidTr="00CC299A">
        <w:tc>
          <w:tcPr>
            <w:tcW w:w="1705" w:type="dxa"/>
          </w:tcPr>
          <w:p w14:paraId="04694E17" w14:textId="6F35DD0D" w:rsidR="00542269" w:rsidRDefault="00542269" w:rsidP="00CC299A">
            <w:pPr>
              <w:jc w:val="right"/>
            </w:pPr>
            <w:r>
              <w:rPr>
                <w:b/>
                <w:bCs/>
              </w:rPr>
              <w:t xml:space="preserve">Send </w:t>
            </w:r>
            <w:r w:rsidR="006E51BC">
              <w:rPr>
                <w:b/>
                <w:bCs/>
              </w:rPr>
              <w:t>Date</w:t>
            </w:r>
          </w:p>
        </w:tc>
        <w:tc>
          <w:tcPr>
            <w:tcW w:w="7645" w:type="dxa"/>
          </w:tcPr>
          <w:p w14:paraId="3B39FE28" w14:textId="65C8DA67" w:rsidR="00542269" w:rsidRDefault="006E51BC" w:rsidP="001027D0">
            <w:r>
              <w:t xml:space="preserve">10 AM two weeks before the workshop AND the day before </w:t>
            </w:r>
          </w:p>
        </w:tc>
      </w:tr>
      <w:tr w:rsidR="00542269" w14:paraId="3A1B918F" w14:textId="77777777" w:rsidTr="00CC299A">
        <w:tc>
          <w:tcPr>
            <w:tcW w:w="1705" w:type="dxa"/>
          </w:tcPr>
          <w:p w14:paraId="5F291A6C" w14:textId="77777777" w:rsidR="00542269" w:rsidRDefault="00542269" w:rsidP="00CC299A">
            <w:pPr>
              <w:jc w:val="right"/>
            </w:pPr>
            <w:r>
              <w:rPr>
                <w:b/>
                <w:bCs/>
              </w:rPr>
              <w:t>Subject Line</w:t>
            </w:r>
          </w:p>
        </w:tc>
        <w:tc>
          <w:tcPr>
            <w:tcW w:w="7645" w:type="dxa"/>
          </w:tcPr>
          <w:p w14:paraId="46E77FB8" w14:textId="34D70856" w:rsidR="00542269" w:rsidRDefault="00513225" w:rsidP="00CC299A">
            <w:r>
              <w:t>Safety Culture Workshop</w:t>
            </w:r>
            <w:r w:rsidR="006E51BC">
              <w:t xml:space="preserve"> </w:t>
            </w:r>
            <w:r w:rsidR="006E51BC" w:rsidRPr="006E51BC">
              <w:rPr>
                <w:color w:val="FF0000"/>
              </w:rPr>
              <w:t xml:space="preserve">Date or </w:t>
            </w:r>
            <w:r w:rsidR="00D00D89" w:rsidRPr="006E51BC">
              <w:rPr>
                <w:color w:val="FF0000"/>
              </w:rPr>
              <w:t>Tomorrow</w:t>
            </w:r>
          </w:p>
        </w:tc>
      </w:tr>
      <w:tr w:rsidR="00542269" w14:paraId="4EB53D88" w14:textId="77777777" w:rsidTr="00CC299A">
        <w:tc>
          <w:tcPr>
            <w:tcW w:w="1705" w:type="dxa"/>
          </w:tcPr>
          <w:p w14:paraId="4EABDB03" w14:textId="77777777" w:rsidR="00542269" w:rsidRDefault="00542269" w:rsidP="00CC299A">
            <w:pPr>
              <w:jc w:val="right"/>
              <w:rPr>
                <w:b/>
                <w:bCs/>
              </w:rPr>
            </w:pPr>
            <w:r>
              <w:rPr>
                <w:b/>
                <w:bCs/>
              </w:rPr>
              <w:t xml:space="preserve">Email Body </w:t>
            </w:r>
          </w:p>
          <w:p w14:paraId="31FDE78B" w14:textId="77777777" w:rsidR="00542269" w:rsidRDefault="00542269" w:rsidP="00CC299A">
            <w:pPr>
              <w:jc w:val="right"/>
            </w:pPr>
            <w:r>
              <w:t xml:space="preserve">(change </w:t>
            </w:r>
            <w:r w:rsidRPr="00223B91">
              <w:rPr>
                <w:color w:val="FF0000"/>
              </w:rPr>
              <w:t xml:space="preserve">red text </w:t>
            </w:r>
            <w:r>
              <w:t>to black when completed)</w:t>
            </w:r>
          </w:p>
        </w:tc>
        <w:tc>
          <w:tcPr>
            <w:tcW w:w="7645" w:type="dxa"/>
          </w:tcPr>
          <w:p w14:paraId="03BB236A" w14:textId="66931C1F" w:rsidR="006E51BC" w:rsidRPr="006C434B" w:rsidRDefault="006E51BC" w:rsidP="006E51BC">
            <w:pPr>
              <w:rPr>
                <w:b/>
                <w:bCs/>
              </w:rPr>
            </w:pPr>
            <w:r>
              <w:t xml:space="preserve">Join us for </w:t>
            </w:r>
            <w:r w:rsidR="00DC533D">
              <w:t>our</w:t>
            </w:r>
            <w:r>
              <w:t xml:space="preserve"> next </w:t>
            </w:r>
            <w:r w:rsidR="003B47F7">
              <w:t>w</w:t>
            </w:r>
            <w:r w:rsidRPr="003B47F7">
              <w:t>orkshop</w:t>
            </w:r>
            <w:r>
              <w:t>!</w:t>
            </w:r>
          </w:p>
          <w:p w14:paraId="65128A77" w14:textId="77777777" w:rsidR="001E1644" w:rsidRDefault="001E1644" w:rsidP="001E1644"/>
          <w:p w14:paraId="32689019" w14:textId="354CE6A0" w:rsidR="00E21F1E" w:rsidRPr="00C471B7" w:rsidRDefault="00513225" w:rsidP="00E21F1E">
            <w:pPr>
              <w:ind w:left="720"/>
              <w:rPr>
                <w:b/>
                <w:bCs/>
              </w:rPr>
            </w:pPr>
            <w:r>
              <w:rPr>
                <w:b/>
                <w:bCs/>
              </w:rPr>
              <w:t>Safety Culture Workshop</w:t>
            </w:r>
          </w:p>
          <w:p w14:paraId="1356DB30" w14:textId="4E19928A" w:rsidR="001E1644" w:rsidRDefault="001E1644" w:rsidP="001E1644">
            <w:pPr>
              <w:ind w:left="720"/>
              <w:rPr>
                <w:color w:val="FF0000"/>
              </w:rPr>
            </w:pPr>
            <w:r>
              <w:rPr>
                <w:b/>
                <w:bCs/>
              </w:rPr>
              <w:t xml:space="preserve">Date &amp; Time: </w:t>
            </w:r>
            <w:r w:rsidR="006E51BC">
              <w:rPr>
                <w:color w:val="FF0000"/>
              </w:rPr>
              <w:t>Insert details</w:t>
            </w:r>
          </w:p>
          <w:p w14:paraId="06237FC1" w14:textId="10001DE0" w:rsidR="001E1644" w:rsidRDefault="001E1644" w:rsidP="001E1644">
            <w:pPr>
              <w:ind w:left="720"/>
            </w:pPr>
            <w:r w:rsidRPr="00821046">
              <w:rPr>
                <w:b/>
                <w:bCs/>
              </w:rPr>
              <w:t xml:space="preserve">Location: </w:t>
            </w:r>
            <w:r>
              <w:rPr>
                <w:color w:val="FF0000"/>
              </w:rPr>
              <w:t xml:space="preserve">Insert location or link for virtual meetings </w:t>
            </w:r>
          </w:p>
          <w:p w14:paraId="1AE8D540" w14:textId="22ECE65A" w:rsidR="001E1644" w:rsidRDefault="001E1644" w:rsidP="001E1644">
            <w:pPr>
              <w:ind w:left="720"/>
              <w:rPr>
                <w:color w:val="FF0000"/>
              </w:rPr>
            </w:pPr>
            <w:r>
              <w:rPr>
                <w:b/>
                <w:bCs/>
              </w:rPr>
              <w:t>Details</w:t>
            </w:r>
            <w:r>
              <w:t xml:space="preserve">: </w:t>
            </w:r>
            <w:r>
              <w:rPr>
                <w:color w:val="FF0000"/>
              </w:rPr>
              <w:t>Insert special instructions (i.e., bring a sack lunch or lunch provided)</w:t>
            </w:r>
          </w:p>
          <w:p w14:paraId="7149AC53" w14:textId="77777777" w:rsidR="001E1644" w:rsidRPr="00901B28" w:rsidRDefault="001E1644" w:rsidP="001E1644">
            <w:pPr>
              <w:ind w:left="720"/>
              <w:rPr>
                <w:color w:val="FF0000"/>
              </w:rPr>
            </w:pPr>
            <w:r>
              <w:rPr>
                <w:b/>
                <w:bCs/>
              </w:rPr>
              <w:t>RSVP:</w:t>
            </w:r>
            <w:r>
              <w:rPr>
                <w:b/>
                <w:bCs/>
                <w:color w:val="FF0000"/>
              </w:rPr>
              <w:t xml:space="preserve"> </w:t>
            </w:r>
            <w:r>
              <w:rPr>
                <w:color w:val="FF0000"/>
              </w:rPr>
              <w:t>email name@emailaddress.com by DATE (only if needed for setup and food ordering purposes)</w:t>
            </w:r>
          </w:p>
          <w:p w14:paraId="0948EDF0" w14:textId="604B6679" w:rsidR="009A76E1" w:rsidRPr="009A76E1" w:rsidRDefault="001E1644" w:rsidP="009A76E1">
            <w:pPr>
              <w:ind w:left="720"/>
            </w:pPr>
            <w:r>
              <w:rPr>
                <w:b/>
                <w:bCs/>
              </w:rPr>
              <w:t>Workshop Description</w:t>
            </w:r>
            <w:r w:rsidRPr="00821046">
              <w:rPr>
                <w:b/>
                <w:bCs/>
              </w:rPr>
              <w:t>:</w:t>
            </w:r>
            <w:r>
              <w:t xml:space="preserve"> </w:t>
            </w:r>
            <w:r w:rsidR="00513225" w:rsidRPr="00513225">
              <w:t>Explore agent safety best practices and tips for various situations, such as meeting new clients, showing homes or vacant land, and working late. Also, examine ways to protect clients’ safety and security. Brainstorming sessions allow for further topic exploration and the creation of safety plans.</w:t>
            </w:r>
          </w:p>
          <w:p w14:paraId="17D814CE" w14:textId="4DDCD918" w:rsidR="000623A2" w:rsidRDefault="000623A2" w:rsidP="001E1644">
            <w:pPr>
              <w:ind w:left="720"/>
            </w:pPr>
          </w:p>
          <w:p w14:paraId="777D2798" w14:textId="77777777" w:rsidR="001E1644" w:rsidRDefault="001E1644" w:rsidP="001E1644">
            <w:r>
              <w:t>Please reach out if you have any questions.</w:t>
            </w:r>
          </w:p>
          <w:p w14:paraId="5C29E7FA" w14:textId="4BE5F087" w:rsidR="00F86C2A" w:rsidRDefault="00F86C2A" w:rsidP="00D00D89"/>
        </w:tc>
      </w:tr>
      <w:tr w:rsidR="009A76E1" w14:paraId="5F76F7D7" w14:textId="77777777" w:rsidTr="00CC299A">
        <w:tc>
          <w:tcPr>
            <w:tcW w:w="1705" w:type="dxa"/>
          </w:tcPr>
          <w:p w14:paraId="5F3CA6BF" w14:textId="77777777" w:rsidR="009A76E1" w:rsidRDefault="009A76E1" w:rsidP="00CC299A">
            <w:pPr>
              <w:jc w:val="right"/>
              <w:rPr>
                <w:b/>
                <w:bCs/>
              </w:rPr>
            </w:pPr>
            <w:r>
              <w:rPr>
                <w:b/>
                <w:bCs/>
              </w:rPr>
              <w:t>Optional</w:t>
            </w:r>
          </w:p>
          <w:p w14:paraId="171FD28F" w14:textId="7C2C8948" w:rsidR="009A76E1" w:rsidRDefault="009A76E1" w:rsidP="00CC299A">
            <w:pPr>
              <w:jc w:val="right"/>
              <w:rPr>
                <w:b/>
                <w:bCs/>
              </w:rPr>
            </w:pPr>
            <w:r>
              <w:rPr>
                <w:b/>
                <w:bCs/>
              </w:rPr>
              <w:t>Attachments</w:t>
            </w:r>
          </w:p>
        </w:tc>
        <w:tc>
          <w:tcPr>
            <w:tcW w:w="7645" w:type="dxa"/>
          </w:tcPr>
          <w:p w14:paraId="3ADD8653" w14:textId="3080A1FB" w:rsidR="009A76E1" w:rsidRDefault="00000000" w:rsidP="00513225">
            <w:hyperlink r:id="rId10" w:history="1">
              <w:r w:rsidR="00513225" w:rsidRPr="00513225">
                <w:rPr>
                  <w:rStyle w:val="Hyperlink"/>
                </w:rPr>
                <w:t>Safety Culture Handout</w:t>
              </w:r>
            </w:hyperlink>
          </w:p>
        </w:tc>
      </w:tr>
    </w:tbl>
    <w:p w14:paraId="629F922C" w14:textId="4BB3CE79" w:rsidR="000829BF" w:rsidRDefault="000829BF" w:rsidP="00E80781">
      <w:pPr>
        <w:spacing w:after="0" w:line="240" w:lineRule="auto"/>
      </w:pPr>
    </w:p>
    <w:p w14:paraId="63759852" w14:textId="1CFD7340" w:rsidR="005264BD" w:rsidRPr="00AC43E5" w:rsidRDefault="005264BD" w:rsidP="005264BD">
      <w:pPr>
        <w:spacing w:line="240" w:lineRule="auto"/>
      </w:pPr>
      <w:r>
        <w:rPr>
          <w:b/>
          <w:bCs/>
        </w:rPr>
        <w:t xml:space="preserve">VIRTUAL </w:t>
      </w:r>
      <w:r w:rsidR="009F0AC7">
        <w:rPr>
          <w:b/>
          <w:bCs/>
        </w:rPr>
        <w:t xml:space="preserve">WORKSHOPS </w:t>
      </w:r>
      <w:r>
        <w:rPr>
          <w:b/>
          <w:bCs/>
        </w:rPr>
        <w:t>ONLY</w:t>
      </w:r>
      <w:r w:rsidR="009F0AC7">
        <w:rPr>
          <w:b/>
          <w:bCs/>
        </w:rPr>
        <w:t xml:space="preserve"> </w:t>
      </w:r>
      <w:r w:rsidR="009F0AC7" w:rsidRPr="009F0AC7">
        <w:t>(Y</w:t>
      </w:r>
      <w:r>
        <w:t xml:space="preserve">our virtual meeting platform may </w:t>
      </w:r>
      <w:r w:rsidR="009F0AC7">
        <w:t>send</w:t>
      </w:r>
      <w:r>
        <w:t xml:space="preserve"> this automatically for you</w:t>
      </w:r>
      <w:r w:rsidR="009F0AC7">
        <w:t>.)</w:t>
      </w:r>
    </w:p>
    <w:tbl>
      <w:tblPr>
        <w:tblStyle w:val="TableGrid"/>
        <w:tblW w:w="0" w:type="auto"/>
        <w:tblLook w:val="04A0" w:firstRow="1" w:lastRow="0" w:firstColumn="1" w:lastColumn="0" w:noHBand="0" w:noVBand="1"/>
      </w:tblPr>
      <w:tblGrid>
        <w:gridCol w:w="1705"/>
        <w:gridCol w:w="7645"/>
      </w:tblGrid>
      <w:tr w:rsidR="005264BD" w14:paraId="49EAB145" w14:textId="77777777" w:rsidTr="00506DDB">
        <w:tc>
          <w:tcPr>
            <w:tcW w:w="1705" w:type="dxa"/>
          </w:tcPr>
          <w:p w14:paraId="316180A5" w14:textId="77777777" w:rsidR="005264BD" w:rsidRDefault="005264BD" w:rsidP="00506DDB">
            <w:pPr>
              <w:jc w:val="right"/>
            </w:pPr>
            <w:r>
              <w:rPr>
                <w:b/>
                <w:bCs/>
              </w:rPr>
              <w:t>Send Date</w:t>
            </w:r>
          </w:p>
        </w:tc>
        <w:tc>
          <w:tcPr>
            <w:tcW w:w="7645" w:type="dxa"/>
          </w:tcPr>
          <w:p w14:paraId="04910147" w14:textId="1E831EE7" w:rsidR="005264BD" w:rsidRDefault="005264BD" w:rsidP="00506DDB">
            <w:r>
              <w:t>Day of Workshop</w:t>
            </w:r>
          </w:p>
        </w:tc>
      </w:tr>
      <w:tr w:rsidR="005264BD" w14:paraId="718B20D6" w14:textId="77777777" w:rsidTr="00506DDB">
        <w:tc>
          <w:tcPr>
            <w:tcW w:w="1705" w:type="dxa"/>
          </w:tcPr>
          <w:p w14:paraId="4B9F91E9" w14:textId="77777777" w:rsidR="005264BD" w:rsidRDefault="005264BD" w:rsidP="00506DDB">
            <w:pPr>
              <w:jc w:val="right"/>
            </w:pPr>
            <w:r>
              <w:rPr>
                <w:b/>
                <w:bCs/>
              </w:rPr>
              <w:t>Send Time</w:t>
            </w:r>
          </w:p>
        </w:tc>
        <w:tc>
          <w:tcPr>
            <w:tcW w:w="7645" w:type="dxa"/>
          </w:tcPr>
          <w:p w14:paraId="43AD7C6C" w14:textId="4AA74D8F" w:rsidR="005264BD" w:rsidRDefault="00C70C13" w:rsidP="00506DDB">
            <w:r>
              <w:t xml:space="preserve">1 </w:t>
            </w:r>
            <w:r w:rsidR="005264BD">
              <w:t xml:space="preserve">hour before start time </w:t>
            </w:r>
          </w:p>
        </w:tc>
      </w:tr>
      <w:tr w:rsidR="005264BD" w14:paraId="7ED48CAD" w14:textId="77777777" w:rsidTr="00506DDB">
        <w:tc>
          <w:tcPr>
            <w:tcW w:w="1705" w:type="dxa"/>
          </w:tcPr>
          <w:p w14:paraId="01779746" w14:textId="77777777" w:rsidR="005264BD" w:rsidRDefault="005264BD" w:rsidP="00506DDB">
            <w:pPr>
              <w:jc w:val="right"/>
            </w:pPr>
            <w:r>
              <w:rPr>
                <w:b/>
                <w:bCs/>
              </w:rPr>
              <w:t>Subject Line</w:t>
            </w:r>
          </w:p>
        </w:tc>
        <w:tc>
          <w:tcPr>
            <w:tcW w:w="7645" w:type="dxa"/>
          </w:tcPr>
          <w:p w14:paraId="63F310B3" w14:textId="4DD746BA" w:rsidR="005264BD" w:rsidRDefault="00513225" w:rsidP="00506DDB">
            <w:r>
              <w:t>Safety Culture Workshop</w:t>
            </w:r>
            <w:r w:rsidR="005264BD">
              <w:t xml:space="preserve"> Starts in 1 Hour</w:t>
            </w:r>
          </w:p>
        </w:tc>
      </w:tr>
      <w:tr w:rsidR="005264BD" w14:paraId="39AD13A6" w14:textId="77777777" w:rsidTr="00506DDB">
        <w:tc>
          <w:tcPr>
            <w:tcW w:w="1705" w:type="dxa"/>
          </w:tcPr>
          <w:p w14:paraId="3B25B27F" w14:textId="77777777" w:rsidR="005264BD" w:rsidRDefault="005264BD" w:rsidP="00506DDB">
            <w:pPr>
              <w:jc w:val="right"/>
              <w:rPr>
                <w:b/>
                <w:bCs/>
              </w:rPr>
            </w:pPr>
            <w:r>
              <w:rPr>
                <w:b/>
                <w:bCs/>
              </w:rPr>
              <w:t xml:space="preserve">Email Body </w:t>
            </w:r>
          </w:p>
          <w:p w14:paraId="303D9079" w14:textId="274556DE" w:rsidR="005264BD" w:rsidRDefault="005264BD" w:rsidP="00506DDB">
            <w:pPr>
              <w:jc w:val="right"/>
            </w:pPr>
          </w:p>
        </w:tc>
        <w:tc>
          <w:tcPr>
            <w:tcW w:w="7645" w:type="dxa"/>
          </w:tcPr>
          <w:p w14:paraId="44DC3FBC" w14:textId="60A1C363" w:rsidR="005264BD" w:rsidRDefault="005264BD" w:rsidP="00506DDB">
            <w:r w:rsidRPr="00C70C13">
              <w:t>Just a reminder</w:t>
            </w:r>
            <w:r w:rsidR="00082275">
              <w:t xml:space="preserve">, the </w:t>
            </w:r>
            <w:r w:rsidR="0054332D">
              <w:t xml:space="preserve">Agent “Hot Seat” Mastermind </w:t>
            </w:r>
            <w:r>
              <w:t>begins in 1 hour. See you there!</w:t>
            </w:r>
          </w:p>
          <w:p w14:paraId="23794434" w14:textId="77777777" w:rsidR="002B6F68" w:rsidRDefault="005264BD" w:rsidP="00EC7874">
            <w:pPr>
              <w:rPr>
                <w:color w:val="FF0000"/>
              </w:rPr>
            </w:pPr>
            <w:r w:rsidRPr="00C03FAD">
              <w:rPr>
                <w:b/>
                <w:bCs/>
              </w:rPr>
              <w:t>Meeting link:</w:t>
            </w:r>
            <w:r>
              <w:t xml:space="preserve"> </w:t>
            </w:r>
            <w:r>
              <w:rPr>
                <w:color w:val="FF0000"/>
              </w:rPr>
              <w:t>&lt;Insert virtual meeting link&gt;</w:t>
            </w:r>
          </w:p>
          <w:p w14:paraId="5085D79A" w14:textId="78DF241C" w:rsidR="00EC7874" w:rsidRDefault="00EC7874" w:rsidP="00EC7874"/>
        </w:tc>
      </w:tr>
    </w:tbl>
    <w:p w14:paraId="3FD7A5F1" w14:textId="1C054E48" w:rsidR="005C1815" w:rsidRDefault="005C1815" w:rsidP="00020621">
      <w:pPr>
        <w:spacing w:after="0" w:line="240" w:lineRule="auto"/>
      </w:pPr>
    </w:p>
    <w:p w14:paraId="1298DFC6" w14:textId="779F9C9A" w:rsidR="00D00812" w:rsidRDefault="00D00812" w:rsidP="00020621">
      <w:pPr>
        <w:spacing w:after="0" w:line="240" w:lineRule="auto"/>
      </w:pPr>
    </w:p>
    <w:sectPr w:rsidR="00D00812" w:rsidSect="00AC43E5">
      <w:footerReference w:type="default" r:id="rId11"/>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05CBE" w14:textId="77777777" w:rsidR="00327561" w:rsidRDefault="00327561" w:rsidP="00AC43E5">
      <w:pPr>
        <w:spacing w:after="0" w:line="240" w:lineRule="auto"/>
      </w:pPr>
      <w:r>
        <w:separator/>
      </w:r>
    </w:p>
  </w:endnote>
  <w:endnote w:type="continuationSeparator" w:id="0">
    <w:p w14:paraId="1BC0C44C" w14:textId="77777777" w:rsidR="00327561" w:rsidRDefault="00327561" w:rsidP="00AC4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5C227" w14:textId="4AE8FA37" w:rsidR="00AC43E5" w:rsidRDefault="00AC43E5" w:rsidP="00AC43E5">
    <w:pPr>
      <w:pStyle w:val="Footer"/>
      <w:jc w:val="right"/>
    </w:pPr>
    <w:r>
      <w:rPr>
        <w:noProof/>
      </w:rPr>
      <w:drawing>
        <wp:inline distT="0" distB="0" distL="0" distR="0" wp14:anchorId="66D3E6D2" wp14:editId="6A4AF422">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15AD6" w14:textId="77777777" w:rsidR="00327561" w:rsidRDefault="00327561" w:rsidP="00AC43E5">
      <w:pPr>
        <w:spacing w:after="0" w:line="240" w:lineRule="auto"/>
      </w:pPr>
      <w:r>
        <w:separator/>
      </w:r>
    </w:p>
  </w:footnote>
  <w:footnote w:type="continuationSeparator" w:id="0">
    <w:p w14:paraId="085CBFE0" w14:textId="77777777" w:rsidR="00327561" w:rsidRDefault="00327561" w:rsidP="00AC43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2823"/>
    <w:multiLevelType w:val="hybridMultilevel"/>
    <w:tmpl w:val="F08E3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F6FFF"/>
    <w:multiLevelType w:val="hybridMultilevel"/>
    <w:tmpl w:val="CFD48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BC3A4C"/>
    <w:multiLevelType w:val="hybridMultilevel"/>
    <w:tmpl w:val="84BA63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F7F6433"/>
    <w:multiLevelType w:val="hybridMultilevel"/>
    <w:tmpl w:val="B88C7F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50174B"/>
    <w:multiLevelType w:val="hybridMultilevel"/>
    <w:tmpl w:val="B4E8C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100B2D"/>
    <w:multiLevelType w:val="hybridMultilevel"/>
    <w:tmpl w:val="C6149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3D3F7E"/>
    <w:multiLevelType w:val="hybridMultilevel"/>
    <w:tmpl w:val="29227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257DAF"/>
    <w:multiLevelType w:val="hybridMultilevel"/>
    <w:tmpl w:val="0B0AE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DD5CF4"/>
    <w:multiLevelType w:val="hybridMultilevel"/>
    <w:tmpl w:val="A148B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BF46177"/>
    <w:multiLevelType w:val="hybridMultilevel"/>
    <w:tmpl w:val="AE88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853E26"/>
    <w:multiLevelType w:val="hybridMultilevel"/>
    <w:tmpl w:val="D3E8EF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8AC6B0E"/>
    <w:multiLevelType w:val="hybridMultilevel"/>
    <w:tmpl w:val="48346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9FF6FF0"/>
    <w:multiLevelType w:val="hybridMultilevel"/>
    <w:tmpl w:val="50789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B24A12"/>
    <w:multiLevelType w:val="hybridMultilevel"/>
    <w:tmpl w:val="B55063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EC35014"/>
    <w:multiLevelType w:val="hybridMultilevel"/>
    <w:tmpl w:val="BDF03E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24865577">
    <w:abstractNumId w:val="7"/>
  </w:num>
  <w:num w:numId="2" w16cid:durableId="1110661749">
    <w:abstractNumId w:val="9"/>
  </w:num>
  <w:num w:numId="3" w16cid:durableId="592860334">
    <w:abstractNumId w:val="3"/>
  </w:num>
  <w:num w:numId="4" w16cid:durableId="1707680253">
    <w:abstractNumId w:val="5"/>
  </w:num>
  <w:num w:numId="5" w16cid:durableId="2086100570">
    <w:abstractNumId w:val="12"/>
  </w:num>
  <w:num w:numId="6" w16cid:durableId="732117021">
    <w:abstractNumId w:val="1"/>
  </w:num>
  <w:num w:numId="7" w16cid:durableId="1703170950">
    <w:abstractNumId w:val="2"/>
  </w:num>
  <w:num w:numId="8" w16cid:durableId="1315766834">
    <w:abstractNumId w:val="13"/>
  </w:num>
  <w:num w:numId="9" w16cid:durableId="608120390">
    <w:abstractNumId w:val="14"/>
  </w:num>
  <w:num w:numId="10" w16cid:durableId="406927916">
    <w:abstractNumId w:val="11"/>
  </w:num>
  <w:num w:numId="11" w16cid:durableId="1912227226">
    <w:abstractNumId w:val="10"/>
  </w:num>
  <w:num w:numId="12" w16cid:durableId="82917407">
    <w:abstractNumId w:val="8"/>
  </w:num>
  <w:num w:numId="13" w16cid:durableId="1881630958">
    <w:abstractNumId w:val="6"/>
  </w:num>
  <w:num w:numId="14" w16cid:durableId="984703617">
    <w:abstractNumId w:val="4"/>
  </w:num>
  <w:num w:numId="15" w16cid:durableId="12155811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jM2NDI3MjIwMzRR0lEKTi0uzszPAykwMq4FAIQtim8tAAAA"/>
  </w:docVars>
  <w:rsids>
    <w:rsidRoot w:val="00223B91"/>
    <w:rsid w:val="00020621"/>
    <w:rsid w:val="00033A69"/>
    <w:rsid w:val="000623A2"/>
    <w:rsid w:val="00082275"/>
    <w:rsid w:val="000829BF"/>
    <w:rsid w:val="000A7740"/>
    <w:rsid w:val="000B1A8A"/>
    <w:rsid w:val="000C6CF1"/>
    <w:rsid w:val="001027D0"/>
    <w:rsid w:val="00132367"/>
    <w:rsid w:val="0013557C"/>
    <w:rsid w:val="00147681"/>
    <w:rsid w:val="0016518D"/>
    <w:rsid w:val="001D1674"/>
    <w:rsid w:val="001E1644"/>
    <w:rsid w:val="001E491E"/>
    <w:rsid w:val="00200BFC"/>
    <w:rsid w:val="00223B91"/>
    <w:rsid w:val="00232AAA"/>
    <w:rsid w:val="00235CDC"/>
    <w:rsid w:val="002B6F68"/>
    <w:rsid w:val="002D0D03"/>
    <w:rsid w:val="00304580"/>
    <w:rsid w:val="0030566B"/>
    <w:rsid w:val="00321EA3"/>
    <w:rsid w:val="00324AA2"/>
    <w:rsid w:val="00327561"/>
    <w:rsid w:val="0033629A"/>
    <w:rsid w:val="00340B87"/>
    <w:rsid w:val="003910D8"/>
    <w:rsid w:val="003B47F7"/>
    <w:rsid w:val="003C2015"/>
    <w:rsid w:val="003C5F0B"/>
    <w:rsid w:val="004762D9"/>
    <w:rsid w:val="004C7FBF"/>
    <w:rsid w:val="004F4386"/>
    <w:rsid w:val="004F62BB"/>
    <w:rsid w:val="00501321"/>
    <w:rsid w:val="00513225"/>
    <w:rsid w:val="005153E0"/>
    <w:rsid w:val="00516552"/>
    <w:rsid w:val="005264BD"/>
    <w:rsid w:val="00542269"/>
    <w:rsid w:val="0054332D"/>
    <w:rsid w:val="00573DD6"/>
    <w:rsid w:val="00593E84"/>
    <w:rsid w:val="005A37E4"/>
    <w:rsid w:val="005C1815"/>
    <w:rsid w:val="005E0DE7"/>
    <w:rsid w:val="006234FC"/>
    <w:rsid w:val="006240A1"/>
    <w:rsid w:val="006316D2"/>
    <w:rsid w:val="00634F12"/>
    <w:rsid w:val="00671B79"/>
    <w:rsid w:val="006A38D6"/>
    <w:rsid w:val="006C434B"/>
    <w:rsid w:val="006C6BEE"/>
    <w:rsid w:val="006C7CA6"/>
    <w:rsid w:val="006D7BB4"/>
    <w:rsid w:val="006E51BC"/>
    <w:rsid w:val="006F4D96"/>
    <w:rsid w:val="00730875"/>
    <w:rsid w:val="00742C44"/>
    <w:rsid w:val="007771F0"/>
    <w:rsid w:val="00804E88"/>
    <w:rsid w:val="00821046"/>
    <w:rsid w:val="00846F31"/>
    <w:rsid w:val="008624BA"/>
    <w:rsid w:val="008624FB"/>
    <w:rsid w:val="00885C03"/>
    <w:rsid w:val="00892D89"/>
    <w:rsid w:val="008E168C"/>
    <w:rsid w:val="008F3CAA"/>
    <w:rsid w:val="00901B28"/>
    <w:rsid w:val="00904F0D"/>
    <w:rsid w:val="009165BC"/>
    <w:rsid w:val="009353E3"/>
    <w:rsid w:val="0098288C"/>
    <w:rsid w:val="009A76E1"/>
    <w:rsid w:val="009B3B4B"/>
    <w:rsid w:val="009F0AC7"/>
    <w:rsid w:val="00A33A7D"/>
    <w:rsid w:val="00A45411"/>
    <w:rsid w:val="00AB085D"/>
    <w:rsid w:val="00AC254B"/>
    <w:rsid w:val="00AC43E5"/>
    <w:rsid w:val="00AF654E"/>
    <w:rsid w:val="00B63A18"/>
    <w:rsid w:val="00B74364"/>
    <w:rsid w:val="00B866E3"/>
    <w:rsid w:val="00BC2268"/>
    <w:rsid w:val="00BE66CB"/>
    <w:rsid w:val="00BF28EF"/>
    <w:rsid w:val="00C03FAD"/>
    <w:rsid w:val="00C17712"/>
    <w:rsid w:val="00C20479"/>
    <w:rsid w:val="00C31847"/>
    <w:rsid w:val="00C471B7"/>
    <w:rsid w:val="00C70C13"/>
    <w:rsid w:val="00C871ED"/>
    <w:rsid w:val="00CA05B2"/>
    <w:rsid w:val="00CF65FC"/>
    <w:rsid w:val="00D00812"/>
    <w:rsid w:val="00D00D89"/>
    <w:rsid w:val="00D02D88"/>
    <w:rsid w:val="00D174D1"/>
    <w:rsid w:val="00D26AB1"/>
    <w:rsid w:val="00D27CAD"/>
    <w:rsid w:val="00D447E0"/>
    <w:rsid w:val="00D70D49"/>
    <w:rsid w:val="00D7137D"/>
    <w:rsid w:val="00D72229"/>
    <w:rsid w:val="00DA3C55"/>
    <w:rsid w:val="00DC0F98"/>
    <w:rsid w:val="00DC533D"/>
    <w:rsid w:val="00DD6194"/>
    <w:rsid w:val="00E11FD5"/>
    <w:rsid w:val="00E21F1E"/>
    <w:rsid w:val="00E31DCC"/>
    <w:rsid w:val="00E411CD"/>
    <w:rsid w:val="00E7793E"/>
    <w:rsid w:val="00E80781"/>
    <w:rsid w:val="00EB01CA"/>
    <w:rsid w:val="00EC037C"/>
    <w:rsid w:val="00EC366C"/>
    <w:rsid w:val="00EC4918"/>
    <w:rsid w:val="00EC7874"/>
    <w:rsid w:val="00F06052"/>
    <w:rsid w:val="00F12975"/>
    <w:rsid w:val="00F140DD"/>
    <w:rsid w:val="00F26C9A"/>
    <w:rsid w:val="00F5362A"/>
    <w:rsid w:val="00F71538"/>
    <w:rsid w:val="00F86C2A"/>
    <w:rsid w:val="00F876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38C03"/>
  <w15:chartTrackingRefBased/>
  <w15:docId w15:val="{05C6B609-7292-48B0-804F-45E53965A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1046"/>
    <w:pPr>
      <w:ind w:left="720"/>
      <w:contextualSpacing/>
    </w:pPr>
  </w:style>
  <w:style w:type="table" w:styleId="TableGrid">
    <w:name w:val="Table Grid"/>
    <w:basedOn w:val="TableNormal"/>
    <w:uiPriority w:val="39"/>
    <w:rsid w:val="00E807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1B28"/>
    <w:rPr>
      <w:color w:val="6C92A1" w:themeColor="hyperlink"/>
      <w:u w:val="single"/>
    </w:rPr>
  </w:style>
  <w:style w:type="character" w:styleId="UnresolvedMention">
    <w:name w:val="Unresolved Mention"/>
    <w:basedOn w:val="DefaultParagraphFont"/>
    <w:uiPriority w:val="99"/>
    <w:semiHidden/>
    <w:unhideWhenUsed/>
    <w:rsid w:val="00901B28"/>
    <w:rPr>
      <w:color w:val="605E5C"/>
      <w:shd w:val="clear" w:color="auto" w:fill="E1DFDD"/>
    </w:rPr>
  </w:style>
  <w:style w:type="table" w:customStyle="1" w:styleId="TipTable">
    <w:name w:val="Tip Table"/>
    <w:basedOn w:val="TableNormal"/>
    <w:uiPriority w:val="99"/>
    <w:rsid w:val="00F5362A"/>
    <w:pPr>
      <w:spacing w:after="0" w:line="240" w:lineRule="auto"/>
    </w:pPr>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styleId="Header">
    <w:name w:val="header"/>
    <w:basedOn w:val="Normal"/>
    <w:link w:val="HeaderChar"/>
    <w:uiPriority w:val="99"/>
    <w:unhideWhenUsed/>
    <w:rsid w:val="00AC43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43E5"/>
  </w:style>
  <w:style w:type="paragraph" w:styleId="Footer">
    <w:name w:val="footer"/>
    <w:basedOn w:val="Normal"/>
    <w:link w:val="FooterChar"/>
    <w:uiPriority w:val="99"/>
    <w:unhideWhenUsed/>
    <w:rsid w:val="00AC43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4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sparkandlogic.com/december-workshop-safety-culture/" TargetMode="External"/><Relationship Id="rId4" Type="http://schemas.openxmlformats.org/officeDocument/2006/relationships/settings" Target="settings.xml"/><Relationship Id="rId9" Type="http://schemas.openxmlformats.org/officeDocument/2006/relationships/hyperlink" Target="https://sparkandlogic.com/december-sales-meetings-risk-management/"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C029F655B7544C3AE7A8106DD958293"/>
        <w:category>
          <w:name w:val="General"/>
          <w:gallery w:val="placeholder"/>
        </w:category>
        <w:types>
          <w:type w:val="bbPlcHdr"/>
        </w:types>
        <w:behaviors>
          <w:behavior w:val="content"/>
        </w:behaviors>
        <w:guid w:val="{4289741E-BE46-4018-AB93-05DF5F9327AF}"/>
      </w:docPartPr>
      <w:docPartBody>
        <w:p w:rsidR="00AF7E55" w:rsidRDefault="00713766" w:rsidP="00713766">
          <w:pPr>
            <w:pStyle w:val="AC029F655B7544C3AE7A8106DD9582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3766"/>
    <w:rsid w:val="00003454"/>
    <w:rsid w:val="000B75FD"/>
    <w:rsid w:val="000D387E"/>
    <w:rsid w:val="001A5798"/>
    <w:rsid w:val="002120A2"/>
    <w:rsid w:val="00224143"/>
    <w:rsid w:val="002C6A24"/>
    <w:rsid w:val="00366186"/>
    <w:rsid w:val="00384E73"/>
    <w:rsid w:val="003E4DBF"/>
    <w:rsid w:val="004657EB"/>
    <w:rsid w:val="00465FB1"/>
    <w:rsid w:val="004D6CFE"/>
    <w:rsid w:val="004D7D38"/>
    <w:rsid w:val="006D4272"/>
    <w:rsid w:val="00713766"/>
    <w:rsid w:val="00780F9D"/>
    <w:rsid w:val="008121BC"/>
    <w:rsid w:val="00844AB2"/>
    <w:rsid w:val="00A24714"/>
    <w:rsid w:val="00AF7E55"/>
    <w:rsid w:val="00C175C1"/>
    <w:rsid w:val="00CE2068"/>
    <w:rsid w:val="00F17708"/>
    <w:rsid w:val="00FB4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029F655B7544C3AE7A8106DD958293">
    <w:name w:val="AC029F655B7544C3AE7A8106DD958293"/>
    <w:rsid w:val="007137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64A94-345F-464B-908E-227BFD5F6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Pages>
  <Words>463</Words>
  <Characters>26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EMAIL TEMPLATES</Company>
  <LinksUpToDate>false</LinksUpToDate>
  <CharactersWithSpaces>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rk &amp; Logic</dc:creator>
  <cp:keywords/>
  <dc:description/>
  <cp:lastModifiedBy>Clever Bird Fogel</cp:lastModifiedBy>
  <cp:revision>16</cp:revision>
  <dcterms:created xsi:type="dcterms:W3CDTF">2022-08-15T18:25:00Z</dcterms:created>
  <dcterms:modified xsi:type="dcterms:W3CDTF">2022-11-16T10:52:00Z</dcterms:modified>
</cp:coreProperties>
</file>